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internship-application-letter"/>
    <w:p>
      <w:pPr>
        <w:pStyle w:val="Heading1"/>
      </w:pPr>
      <w:r>
        <w:t xml:space="preserve">INTERNSHIP APPLICATION LETTER</w:t>
      </w:r>
    </w:p>
    <w:p>
      <w:pPr>
        <w:pStyle w:val="FirstParagraph"/>
      </w:pPr>
      <w:r>
        <w:t xml:space="preserve">For the Position of Mathematics Intern</w:t>
      </w:r>
    </w:p>
    <w:p>
      <w:pPr>
        <w:pStyle w:val="BodyText"/>
      </w:pPr>
      <w:r>
        <w:t xml:space="preserve">Sri Lanka Colombo - A Hub for Mathematical Innovation</w:t>
      </w:r>
    </w:p>
    <w:bookmarkEnd w:id="20"/>
    <w:p>
      <w:pPr>
        <w:pStyle w:val="BodyText"/>
      </w:pPr>
      <w:r>
        <w:t xml:space="preserve">Your Name</w:t>
      </w:r>
      <w:r>
        <w:br/>
      </w:r>
      <w:r>
        <w:t xml:space="preserve">Your Address</w:t>
      </w:r>
      <w:r>
        <w:br/>
      </w:r>
      <w:r>
        <w:t xml:space="preserve">Colombo 05, Sri Lanka</w:t>
      </w:r>
      <w:r>
        <w:br/>
      </w:r>
      <w:r>
        <w:t xml:space="preserve">your.email@example.com | +94 77 XXX XXXX</w:t>
      </w:r>
    </w:p>
    <w:p>
      <w:pPr>
        <w:pStyle w:val="BodyText"/>
      </w:pPr>
      <w:r>
        <w:t xml:space="preserve">Hiring Manager</w:t>
      </w:r>
      <w:r>
        <w:br/>
      </w:r>
      <w:r>
        <w:t xml:space="preserve">[Company/Organization Name]</w:t>
      </w:r>
      <w:r>
        <w:br/>
      </w:r>
      <w:r>
        <w:t xml:space="preserve">[Company Address]</w:t>
      </w:r>
      <w:r>
        <w:br/>
      </w:r>
      <w:r>
        <w:t xml:space="preserve">Colombo 03, Sri Lanka</w:t>
      </w:r>
    </w:p>
    <w:p>
      <w:pPr>
        <w:pStyle w:val="BodyText"/>
      </w:pPr>
      <w:r>
        <w:t xml:space="preserve">Date: October 26, 2023</w:t>
      </w:r>
    </w:p>
    <w:bookmarkStart w:id="21" w:name="Xe1a9ff79de4207382924a4862dde4f3becb06af"/>
    <w:p>
      <w:pPr>
        <w:pStyle w:val="Heading2"/>
      </w:pPr>
      <w:r>
        <w:t xml:space="preserve">Subject: Internship Application for Mathematician Position at Your Esteemed Organization in Sri Lanka Colombo</w:t>
      </w:r>
    </w:p>
    <w:p>
      <w:pPr>
        <w:pStyle w:val="FirstParagraph"/>
      </w:pPr>
      <w:r>
        <w:t xml:space="preserve">Dear Hiring Manager,</w:t>
      </w:r>
    </w:p>
    <w:p>
      <w:pPr>
        <w:pStyle w:val="BodyText"/>
      </w:pPr>
      <w:r>
        <w:t xml:space="preserve">It is with profound enthusiasm that I submit my application for the Mathematics Internship position within your organization, as advertised on the Sri Lanka Colombo University Careers Portal. As a dedicated student of Mathematical Sciences at the University of Colombo, I have consistently sought opportunities to apply theoretical frameworks to real-world challenges in our rapidly evolving national context. This internship represents not merely an academic requirement but a strategic convergence of my professional aspirations with Sri Lanka's growing demand for quantitative expertise in Colombo's dynamic economic landscape.</w:t>
      </w:r>
    </w:p>
    <w:p>
      <w:pPr>
        <w:pStyle w:val="BodyText"/>
      </w:pPr>
      <w:r>
        <w:t xml:space="preserve">My academic journey has been meticulously structured around core mathematical disciplines essential for contemporary problem-solving. I have completed advanced coursework in Statistical Modeling, Computational Mathematics, and Financial Derivatives Analysis – all directly applicable to the analytical demands of modern industry. In my most recent project titled "Predictive Modeling of Colombo's Urban Traffic Patterns," I developed a Markov Chain Monte Carlo simulation that reduced traffic congestion projections by 22% compared to existing models. This experience demonstrated my ability to transform abstract mathematical concepts into tangible solutions for Sri Lanka's urban infrastructure challenges – a testament to how mathematical rigor can directly serve national development goals within Colombo's unique context.</w:t>
      </w:r>
    </w:p>
    <w:p>
      <w:pPr>
        <w:pStyle w:val="BodyText"/>
      </w:pPr>
      <w:r>
        <w:t xml:space="preserve">What particularly draws me to this opportunity in Sri Lanka Colombo is the city's emergence as South Asia's burgeoning hub for data-driven innovation. Having witnessed the transformation of our capital from a traditional commercial center to a digital ecosystem where fintech startups and government analytics units coexist, I recognize that mathematical proficiency isn't merely an academic exercise but a national asset. The opportunity to contribute to organizations like yours – which are pioneering AI integration in Sri Lankan banking or sustainable agriculture initiatives – aligns perfectly with my belief that mathematics must serve Sri Lanka's developmental needs. My fluency in both English and Sinhala further enables me to engage meaningfully with local communities and industry partners, bridging cultural gaps often encountered in technical implementations.</w:t>
      </w:r>
    </w:p>
    <w:p>
      <w:pPr>
        <w:pStyle w:val="BodyText"/>
      </w:pPr>
      <w:r>
        <w:t xml:space="preserve">During my semester at the Institute of Fundamental Studies (IFS) in Kandy – a prestigious center for mathematical research supported by Sri Lanka's Ministry of Higher Education – I collaborated on a national agricultural project analyzing rice yield data across 12 districts. This interdisciplinary work required me to develop regression models accounting for monsoon patterns, soil composition, and farmer demographics. The resulting algorithm is now being piloted by the Department of Agriculture in Colombo to optimize subsidy distribution. This experience solidified my understanding that effective mathematical work in Sri Lanka Colombo requires both technical excellence and deep contextual awareness – precisely what your organization exemplifies.</w:t>
      </w:r>
    </w:p>
    <w:p>
      <w:pPr>
        <w:pStyle w:val="BodyText"/>
      </w:pPr>
      <w:r>
        <w:t xml:space="preserve">I have carefully researched your company's recent initiatives, particularly the "Digital Colombo 2030" partnership with the National Research Council. Your work on predictive analytics for urban waste management resonates deeply with my thesis research on optimization algorithms for resource allocation. My proficiency in Python (with libraries including NumPy, SciPy, and TensorFlow), R programming, and LaTeX documentation would allow me to immediately contribute to your analytical teams while learning from Sri Lanka's leading mathematical practitioners. I am particularly eager to apply my knowledge of stochastic processes during the upcoming monsoon season when predictive modeling for flood mitigation becomes critical across Colombo's river basins.</w:t>
      </w:r>
    </w:p>
    <w:p>
      <w:pPr>
        <w:pStyle w:val="BodyText"/>
      </w:pPr>
      <w:r>
        <w:t xml:space="preserve">Beyond technical competencies, I bring a commitment to Sri Lanka's intellectual sovereignty in mathematics. While many institutions outsource analytical work, I believe our nation must cultivate indigenous expertise – a principle reflected in my participation with the Sri Lanka Mathematical Society's youth mentorship program. In this capacity, I've led workshops for 50+ high school students across Colombo on data literacy, emphasizing how mathematical thinking can empower communities to analyze local issues like water scarcity or public health trends. This grassroots engagement has reinforced my conviction that mathematical excellence in Sri Lanka Colombo must be both globally competitive and locally relevant.</w:t>
      </w:r>
    </w:p>
    <w:p>
      <w:pPr>
        <w:pStyle w:val="BodyText"/>
      </w:pPr>
      <w:r>
        <w:t xml:space="preserve">I understand that the current economic climate requires interns to demonstrate exceptional value from day one. My approach combines methodical rigor with practical adaptability – evidenced when I developed a cost-optimization model for a Colombo-based textile manufacturer during my summer internship at Lankapura Industries. By analyzing supply chain data through linear programming, I helped reduce operational costs by 15% within three months. This experience taught me to navigate Sri Lanka's unique business environment where mathematical solutions must balance technical precision with cultural and economic realities.</w:t>
      </w:r>
    </w:p>
    <w:p>
      <w:pPr>
        <w:pStyle w:val="BodyText"/>
      </w:pPr>
      <w:r>
        <w:t xml:space="preserve">As a future Mathematician committed to serving Sri Lanka, I view this internship as the essential bridge between academic excellence and national contribution. Colombo's vibrant ecosystem of startups, government agencies, and research institutions provides an unparalleled environment for growth – one where theoretical mathematics meets tangible societal impact. I am particularly inspired by how your organization has positioned itself at the forefront of this mathematical renaissance in Sri Lanka Colombo.</w:t>
      </w:r>
    </w:p>
    <w:p>
      <w:pPr>
        <w:pStyle w:val="BodyText"/>
      </w:pPr>
      <w:r>
        <w:t xml:space="preserve">Thank you for considering my application as a potential Mathematics Intern. I have enclosed my CV, academic transcripts, and a portfolio of selected projects demonstrating my analytical capabilities. I would welcome the opportunity to discuss how my skills align with your organization's strategic objectives during an interview at your earliest convenience. Please feel free to contact me via email or phone to arrange a suitable time.</w:t>
      </w:r>
    </w:p>
    <w:p>
      <w:pPr>
        <w:pStyle w:val="BodyText"/>
      </w:pPr>
      <w:r>
        <w:t xml:space="preserve">Sincerely,</w:t>
      </w:r>
      <w:r>
        <w:br/>
      </w:r>
      <w:r>
        <w:br/>
      </w:r>
      <w:r>
        <w:br/>
      </w:r>
      <w:r>
        <w:rPr>
          <w:bCs/>
          <w:b/>
        </w:rPr>
        <w:t xml:space="preserve">Your Full Name</w:t>
      </w:r>
      <w:r>
        <w:br/>
      </w:r>
      <w:r>
        <w:t xml:space="preserve">B.Sc. (Hons) Mathematics, University of Colombo</w:t>
      </w:r>
      <w:r>
        <w:br/>
      </w:r>
      <w:r>
        <w:t xml:space="preserve">Sri Lanka Mathematical Society Member (SMSC-2023)</w:t>
      </w:r>
    </w:p>
    <w:p>
      <w:pPr>
        <w:pStyle w:val="BodyText"/>
      </w:pPr>
      <w:r>
        <w:t xml:space="preserve">Word Count: 847 | Document Type: Internship Application Letter for Mathematician Position in Sri Lanka Colomb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dc:title>
  <dc:creator/>
  <dc:language>en</dc:language>
  <cp:keywords/>
  <dcterms:created xsi:type="dcterms:W3CDTF">2026-07-18T07:20:53Z</dcterms:created>
  <dcterms:modified xsi:type="dcterms:W3CDTF">2026-07-18T07:20:53Z</dcterms:modified>
</cp:coreProperties>
</file>

<file path=docProps/custom.xml><?xml version="1.0" encoding="utf-8"?>
<Properties xmlns="http://schemas.openxmlformats.org/officeDocument/2006/custom-properties" xmlns:vt="http://schemas.openxmlformats.org/officeDocument/2006/docPropsVTypes"/>
</file>